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3ec253d2a769daef9ab29d43db2d876c3c64465"/>
    <w:p>
      <w:pPr>
        <w:pStyle w:val="Heading1"/>
      </w:pPr>
      <w:r>
        <w:t xml:space="preserve">Internship Application Letter for Environment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Department Name]</w:t>
      </w:r>
      <w:r>
        <w:br/>
      </w:r>
      <w:r>
        <w:t xml:space="preserve">[Company Address]</w:t>
      </w:r>
      <w:r>
        <w:br/>
      </w:r>
      <w:r>
        <w:t xml:space="preserve">Alexandria, Egypt</w:t>
      </w:r>
    </w:p>
    <w:bookmarkStart w:id="20" w:name="Xe35317b66249b7d479574ffc3b72ed63b4b9804"/>
    <w:p>
      <w:pPr>
        <w:pStyle w:val="Heading2"/>
      </w:pPr>
      <w:r>
        <w:t xml:space="preserve">Subject: Application for Environmental Engineer Internship – Passionate About Sustainable Development in Egypt Alexandria</w:t>
      </w:r>
    </w:p>
    <w:p>
      <w:pPr>
        <w:pStyle w:val="FirstParagraph"/>
      </w:pPr>
      <w:r>
        <w:t xml:space="preserve">To the Esteemed Hiring Committee,</w:t>
      </w:r>
    </w:p>
    <w:p>
      <w:pPr>
        <w:pStyle w:val="BodyText"/>
      </w:pPr>
      <w:r>
        <w:t xml:space="preserve">It is with profound enthusiasm and deep respect for Egypt's environmental challenges that I submit my formal application for the</w:t>
      </w:r>
      <w:r>
        <w:t xml:space="preserve"> </w:t>
      </w:r>
      <w:r>
        <w:rPr>
          <w:bCs/>
          <w:b/>
        </w:rPr>
        <w:t xml:space="preserve">Environmental Engineer</w:t>
      </w:r>
      <w:r>
        <w:t xml:space="preserve"> </w:t>
      </w:r>
      <w:r>
        <w:t xml:space="preserve">internship position within your esteemed organization. As a dedicated civil engineering student at Alexandria University, deeply rooted in the ecological realities of my hometown, I have meticulously crafted this</w:t>
      </w:r>
      <w:r>
        <w:t xml:space="preserve"> </w:t>
      </w:r>
      <w:r>
        <w:rPr>
          <w:bCs/>
          <w:b/>
        </w:rPr>
        <w:t xml:space="preserve">Internship Application Letter</w:t>
      </w:r>
      <w:r>
        <w:t xml:space="preserve"> </w:t>
      </w:r>
      <w:r>
        <w:t xml:space="preserve">to express my unwavering commitment to contributing to sustainable development initiatives right here in</w:t>
      </w:r>
      <w:r>
        <w:t xml:space="preserve"> </w:t>
      </w:r>
      <w:r>
        <w:rPr>
          <w:bCs/>
          <w:b/>
        </w:rPr>
        <w:t xml:space="preserve">Egypt Alexandria</w:t>
      </w:r>
      <w:r>
        <w:t xml:space="preserve">.</w:t>
      </w:r>
    </w:p>
    <w:p>
      <w:pPr>
        <w:pStyle w:val="BodyText"/>
      </w:pPr>
      <w:r>
        <w:t xml:space="preserve">The unique environmental context of</w:t>
      </w:r>
      <w:r>
        <w:t xml:space="preserve"> </w:t>
      </w:r>
      <w:r>
        <w:rPr>
          <w:bCs/>
          <w:b/>
        </w:rPr>
        <w:t xml:space="preserve">Egypt Alexandria</w:t>
      </w:r>
      <w:r>
        <w:t xml:space="preserve"> </w:t>
      </w:r>
      <w:r>
        <w:t xml:space="preserve">presents both critical challenges and unparalleled opportunities for innovative engineering solutions. Having witnessed firsthand the pressures on our Mediterranean coastline – from accelerating coastal erosion threatening historic neighborhoods like Montaza to the complex waste management issues confronting a city generating over 1,200 tons of municipal solid waste daily – I am driven to apply my academic knowledge toward tangible community impact. Alexandria’s strategic position as Egypt’s second-largest city, its dense population along the Nile Delta coastline, and its vulnerability to sea-level rise make it a vital laboratory for environmental engineering practice. This internship represents not merely a professional opportunity, but a chance to directly engage with the specific environmental imperatives facing</w:t>
      </w:r>
      <w:r>
        <w:t xml:space="preserve"> </w:t>
      </w:r>
      <w:r>
        <w:rPr>
          <w:bCs/>
          <w:b/>
        </w:rPr>
        <w:t xml:space="preserve">Egypt Alexandria</w:t>
      </w:r>
      <w:r>
        <w:t xml:space="preserve">, aligning perfectly with my academic focus and personal passion.</w:t>
      </w:r>
    </w:p>
    <w:p>
      <w:pPr>
        <w:pStyle w:val="BodyText"/>
      </w:pPr>
      <w:r>
        <w:t xml:space="preserve">My academic journey at Alexandria University has been rigorously tailored to equip me for this mission. I have excelled in courses including Advanced Water Resources Management, Environmental Impact Assessment (EIA) Principles, Solid Waste Engineering Systems, and Sustainable Urban Infrastructure Planning. My senior thesis, "Assessing the Feasibility of Constructed Wetlands for Wastewater Treatment in Northern Alexandria Coastal Areas," involved fieldwork along El-Dekheila Lake’s periphery – a critical ecosystem facing pollution challenges from urban runoff. This project demanded rigorous data collection on water quality parameters (BOD, COD, heavy metals), modeling treatment efficiency using HEC-RAS software, and developing community engagement strategies with local fisherfolk. I achieved a distinction grade (92%) by designing an eco-engineering solution that respected the lake’s ecological sensitivity while addressing practical waste management needs – mirroring the holistic approach required for successful environmental engineering in</w:t>
      </w:r>
      <w:r>
        <w:t xml:space="preserve"> </w:t>
      </w:r>
      <w:r>
        <w:rPr>
          <w:bCs/>
          <w:b/>
        </w:rPr>
        <w:t xml:space="preserve">Egypt Alexandria</w:t>
      </w:r>
      <w:r>
        <w:t xml:space="preserve">.</w:t>
      </w:r>
    </w:p>
    <w:p>
      <w:pPr>
        <w:pStyle w:val="BodyText"/>
      </w:pPr>
      <w:r>
        <w:t xml:space="preserve">What truly sets my application apart is my deep contextual understanding of Alexandria's environmental landscape. I have volunteered with "Green Alexandria," a local NGO focused on beach clean-ups and public awareness campaigns along the Corniche, directly observing how plastic pollution impacts marine biodiversity near the city’s historic harbor. This experience taught me that effective environmental engineering in</w:t>
      </w:r>
      <w:r>
        <w:t xml:space="preserve"> </w:t>
      </w:r>
      <w:r>
        <w:rPr>
          <w:bCs/>
          <w:b/>
        </w:rPr>
        <w:t xml:space="preserve">Egypt Alexandria</w:t>
      </w:r>
      <w:r>
        <w:t xml:space="preserve"> </w:t>
      </w:r>
      <w:r>
        <w:t xml:space="preserve">requires not only technical skill but also cultural sensitivity and community partnership – principles I observed during my visit to the Alexandria Environmental Protection Agency's (AEPA) waste segregation pilot project in Borg El Arab. Understanding Egyptian environmental regulations like Law 4/1994 on Environmental Protection, Egypt's National Environmental Strategy 2030, and the specific municipal bylaws governing coastal development is fundamental to my approach. I am eager to apply this regulatory awareness under your mentorship.</w:t>
      </w:r>
    </w:p>
    <w:p>
      <w:pPr>
        <w:pStyle w:val="BodyText"/>
      </w:pPr>
      <w:r>
        <w:t xml:space="preserve">I am particularly drawn to your organization’s reputation for pioneering work in sustainable water management projects along the Egyptian Mediterranean coast – such as the innovative desalination plant integration with renewable energy sources in Abu Qir or the river pollution abatement efforts on the Nile Delta. As an</w:t>
      </w:r>
      <w:r>
        <w:t xml:space="preserve"> </w:t>
      </w:r>
      <w:r>
        <w:rPr>
          <w:bCs/>
          <w:b/>
        </w:rPr>
        <w:t xml:space="preserve">Environmental Engineer</w:t>
      </w:r>
      <w:r>
        <w:t xml:space="preserve"> </w:t>
      </w:r>
      <w:r>
        <w:t xml:space="preserve">intern, I am prepared to contribute immediately through: (1) Assisting in data collection and analysis for ongoing projects related to coastal erosion mitigation; (2) Supporting EIA documentation for proposed infrastructure developments near sensitive habitats like the Al-Salam Canal area; (3) Developing community outreach materials in Arabic and English regarding waste reduction initiatives tailored for Alexandria’s diverse neighborhoods; and (4) Utilizing my proficiency in AutoCAD Civil 3D, GIS applications, and statistical analysis tools to enhance your team's technical capabilities. I am fluent in Arabic (native) and proficient in English (IELTS 7.5), enabling seamless communication with local stakeholders and international partners.</w:t>
      </w:r>
    </w:p>
    <w:p>
      <w:pPr>
        <w:pStyle w:val="BodyText"/>
      </w:pPr>
      <w:r>
        <w:t xml:space="preserve">My internship goal extends beyond skill acquisition; it is centered on becoming a responsible environmental engineer who understands that sustainable solutions for</w:t>
      </w:r>
      <w:r>
        <w:t xml:space="preserve"> </w:t>
      </w:r>
      <w:r>
        <w:rPr>
          <w:bCs/>
          <w:b/>
        </w:rPr>
        <w:t xml:space="preserve">Egypt Alexandria</w:t>
      </w:r>
      <w:r>
        <w:t xml:space="preserve"> </w:t>
      </w:r>
      <w:r>
        <w:t xml:space="preserve">must be locally rooted, economically viable, and socially inclusive. The chance to learn from your experts while contributing to projects that protect the iconic beauty of our coastline and safeguard public health – especially in vulnerable communities near industrial zones like Kafr El-Zayyat – is profoundly motivating. I am not seeking just an internship; I am seeking a meaningful step toward becoming an engineer who actively participates in building Alexandria’s resilient environmental future.</w:t>
      </w:r>
    </w:p>
    <w:p>
      <w:pPr>
        <w:pStyle w:val="BodyText"/>
      </w:pPr>
      <w:r>
        <w:t xml:space="preserve">Thank you for considering my</w:t>
      </w:r>
      <w:r>
        <w:t xml:space="preserve"> </w:t>
      </w:r>
      <w:r>
        <w:rPr>
          <w:bCs/>
          <w:b/>
        </w:rPr>
        <w:t xml:space="preserve">Internship Application Letter</w:t>
      </w:r>
      <w:r>
        <w:t xml:space="preserve">. I have attached my resume, academic transcripts, and letters of recommendation from professors who have witnessed my dedication to environmental engineering in the Alexandrian context. I am eager to discuss how my proactive approach, technical foundation in water resources and waste systems, and deep connection to Alexandria’s environmental needs can benefit your team. Please contact me at your earliest convenience to arrange an interview.</w:t>
      </w:r>
    </w:p>
    <w:p>
      <w:pPr>
        <w:pStyle w:val="BodyText"/>
      </w:pPr>
      <w:r>
        <w:t xml:space="preserve">With sincere respect for Egypt's environmental stewardship efforts and a profound commitment to our city’s futur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0T19:24:40Z</dcterms:created>
  <dcterms:modified xsi:type="dcterms:W3CDTF">2026-07-20T19:24:40Z</dcterms:modified>
</cp:coreProperties>
</file>

<file path=docProps/custom.xml><?xml version="1.0" encoding="utf-8"?>
<Properties xmlns="http://schemas.openxmlformats.org/officeDocument/2006/custom-properties" xmlns:vt="http://schemas.openxmlformats.org/officeDocument/2006/docPropsVTypes"/>
</file>